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400A44" w14:textId="77777777" w:rsidR="00F5327D" w:rsidRPr="002B1299" w:rsidRDefault="00F5327D" w:rsidP="00AD09A6">
      <w:pPr>
        <w:pStyle w:val="NoSpacing"/>
        <w:jc w:val="center"/>
        <w:rPr>
          <w:rFonts w:ascii="Palatino Linotype" w:hAnsi="Palatino Linotype" w:cs="Times New Roman"/>
          <w:b/>
          <w:bCs/>
          <w:i/>
          <w:u w:val="single"/>
        </w:rPr>
      </w:pPr>
      <w:r w:rsidRPr="002B1299">
        <w:rPr>
          <w:rFonts w:ascii="Palatino Linotype" w:hAnsi="Palatino Linotype" w:cs="Times New Roman"/>
          <w:b/>
        </w:rPr>
        <w:t>GRADUATE COUNCIL AGENDA</w:t>
      </w:r>
    </w:p>
    <w:p w14:paraId="74D69084" w14:textId="77777777" w:rsidR="00F5327D" w:rsidRPr="002B1299" w:rsidRDefault="00F5327D" w:rsidP="00AD09A6">
      <w:pPr>
        <w:pStyle w:val="NoSpacing"/>
        <w:jc w:val="center"/>
        <w:rPr>
          <w:rFonts w:ascii="Palatino Linotype" w:hAnsi="Palatino Linotype" w:cs="Times New Roman"/>
          <w:b/>
          <w:bCs/>
        </w:rPr>
      </w:pPr>
    </w:p>
    <w:p w14:paraId="66731289" w14:textId="7738359F" w:rsidR="00F5327D" w:rsidRPr="002B1299" w:rsidRDefault="00F86358" w:rsidP="00F86358">
      <w:pPr>
        <w:pStyle w:val="NoSpacing"/>
        <w:jc w:val="center"/>
        <w:rPr>
          <w:rFonts w:ascii="Palatino Linotype" w:hAnsi="Palatino Linotype" w:cs="Times New Roman"/>
          <w:b/>
          <w:bCs/>
        </w:rPr>
      </w:pPr>
      <w:r>
        <w:rPr>
          <w:rFonts w:ascii="Palatino Linotype" w:hAnsi="Palatino Linotype" w:cs="Times New Roman"/>
          <w:b/>
        </w:rPr>
        <w:t>September</w:t>
      </w:r>
      <w:r w:rsidR="00BA71D9">
        <w:rPr>
          <w:rFonts w:ascii="Palatino Linotype" w:hAnsi="Palatino Linotype" w:cs="Times New Roman"/>
          <w:b/>
        </w:rPr>
        <w:t xml:space="preserve"> </w:t>
      </w:r>
      <w:r w:rsidR="009C283F">
        <w:rPr>
          <w:rFonts w:ascii="Palatino Linotype" w:hAnsi="Palatino Linotype" w:cs="Times New Roman"/>
          <w:b/>
        </w:rPr>
        <w:t>30</w:t>
      </w:r>
      <w:r w:rsidR="00F5327D" w:rsidRPr="002B1299">
        <w:rPr>
          <w:rFonts w:ascii="Palatino Linotype" w:hAnsi="Palatino Linotype" w:cs="Times New Roman"/>
          <w:b/>
        </w:rPr>
        <w:t>, 20</w:t>
      </w:r>
      <w:r w:rsidR="00BA71D9">
        <w:rPr>
          <w:rFonts w:ascii="Palatino Linotype" w:hAnsi="Palatino Linotype" w:cs="Times New Roman"/>
          <w:b/>
        </w:rPr>
        <w:t>2</w:t>
      </w:r>
      <w:r w:rsidR="00D96A61">
        <w:rPr>
          <w:rFonts w:ascii="Palatino Linotype" w:hAnsi="Palatino Linotype" w:cs="Times New Roman"/>
          <w:b/>
        </w:rPr>
        <w:t>1</w:t>
      </w:r>
    </w:p>
    <w:p w14:paraId="679AF1E7" w14:textId="6554F1AA" w:rsidR="00F5327D" w:rsidRPr="002B1299" w:rsidRDefault="00BA71D9" w:rsidP="00AD09A6">
      <w:pPr>
        <w:pStyle w:val="NoSpacing"/>
        <w:jc w:val="center"/>
        <w:rPr>
          <w:rFonts w:ascii="Palatino Linotype" w:hAnsi="Palatino Linotype" w:cs="Times New Roman"/>
          <w:b/>
          <w:bCs/>
        </w:rPr>
      </w:pPr>
      <w:r>
        <w:rPr>
          <w:rFonts w:ascii="Palatino Linotype" w:hAnsi="Palatino Linotype" w:cs="Times New Roman"/>
          <w:b/>
        </w:rPr>
        <w:t>Zoom Meeting</w:t>
      </w:r>
    </w:p>
    <w:p w14:paraId="3E3F067B" w14:textId="77777777" w:rsidR="00F5327D" w:rsidRPr="002B1299" w:rsidRDefault="00F5327D" w:rsidP="00AD09A6">
      <w:pPr>
        <w:pStyle w:val="NoSpacing"/>
        <w:jc w:val="center"/>
        <w:rPr>
          <w:rFonts w:ascii="Palatino Linotype" w:hAnsi="Palatino Linotype" w:cs="Times New Roman"/>
          <w:b/>
        </w:rPr>
      </w:pPr>
      <w:r w:rsidRPr="002B1299">
        <w:rPr>
          <w:rFonts w:ascii="Palatino Linotype" w:hAnsi="Palatino Linotype" w:cs="Times New Roman"/>
          <w:b/>
        </w:rPr>
        <w:t>1:00 – 3:00p.m.</w:t>
      </w:r>
    </w:p>
    <w:p w14:paraId="12E8752D" w14:textId="77777777" w:rsidR="00216E91" w:rsidRPr="002B1299" w:rsidRDefault="00216E91" w:rsidP="00434644">
      <w:pPr>
        <w:pStyle w:val="NoSpacing"/>
        <w:rPr>
          <w:rFonts w:ascii="Palatino Linotype" w:hAnsi="Palatino Linotype" w:cs="Times New Roman"/>
        </w:rPr>
      </w:pPr>
    </w:p>
    <w:p w14:paraId="7AE406AD" w14:textId="77777777" w:rsidR="0009213F" w:rsidRPr="002B1299" w:rsidRDefault="0009213F" w:rsidP="00434644">
      <w:pPr>
        <w:pStyle w:val="NoSpacing"/>
        <w:rPr>
          <w:rFonts w:ascii="Palatino Linotype" w:hAnsi="Palatino Linotype" w:cs="Times New Roman"/>
        </w:rPr>
      </w:pPr>
    </w:p>
    <w:p w14:paraId="18E1180E" w14:textId="77777777" w:rsidR="003526C8" w:rsidRPr="002B1299" w:rsidRDefault="003526C8" w:rsidP="003526C8">
      <w:pPr>
        <w:pStyle w:val="NoSpacing"/>
        <w:numPr>
          <w:ilvl w:val="0"/>
          <w:numId w:val="27"/>
        </w:numPr>
        <w:ind w:left="720"/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DISCUSSIONS</w:t>
      </w:r>
    </w:p>
    <w:p w14:paraId="4D582521" w14:textId="2D67A804" w:rsidR="00631BC2" w:rsidRDefault="009C283F" w:rsidP="00631BC2">
      <w:pPr>
        <w:pStyle w:val="NoSpacing"/>
        <w:numPr>
          <w:ilvl w:val="0"/>
          <w:numId w:val="42"/>
        </w:numPr>
        <w:ind w:left="720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Exam Format</w:t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 w:rsidR="00631BC2" w:rsidRPr="00631BC2">
        <w:rPr>
          <w:rFonts w:ascii="Palatino Linotype" w:hAnsi="Palatino Linotype" w:cs="Times New Roman"/>
        </w:rPr>
        <w:t xml:space="preserve"> </w:t>
      </w:r>
      <w:r w:rsidR="00631BC2">
        <w:rPr>
          <w:rFonts w:ascii="Palatino Linotype" w:hAnsi="Palatino Linotype" w:cs="Times New Roman"/>
        </w:rPr>
        <w:tab/>
      </w:r>
      <w:r w:rsidR="00631BC2">
        <w:rPr>
          <w:rFonts w:ascii="Palatino Linotype" w:hAnsi="Palatino Linotype" w:cs="Times New Roman"/>
        </w:rPr>
        <w:tab/>
      </w:r>
      <w:r w:rsidR="00631BC2">
        <w:rPr>
          <w:rFonts w:ascii="Palatino Linotype" w:hAnsi="Palatino Linotype" w:cs="Times New Roman"/>
        </w:rPr>
        <w:tab/>
      </w:r>
      <w:r w:rsidR="00631BC2">
        <w:rPr>
          <w:rFonts w:ascii="Palatino Linotype" w:hAnsi="Palatino Linotype" w:cs="Times New Roman"/>
        </w:rPr>
        <w:tab/>
      </w:r>
      <w:r w:rsidR="00631BC2">
        <w:rPr>
          <w:rFonts w:ascii="Palatino Linotype" w:hAnsi="Palatino Linotype" w:cs="Times New Roman"/>
        </w:rPr>
        <w:tab/>
      </w:r>
      <w:r w:rsidR="00631BC2">
        <w:rPr>
          <w:rFonts w:ascii="Palatino Linotype" w:hAnsi="Palatino Linotype" w:cs="Times New Roman"/>
        </w:rPr>
        <w:tab/>
        <w:t xml:space="preserve">Dr. </w:t>
      </w:r>
      <w:r>
        <w:rPr>
          <w:rFonts w:ascii="Palatino Linotype" w:hAnsi="Palatino Linotype" w:cs="Times New Roman"/>
        </w:rPr>
        <w:t>Peterson</w:t>
      </w:r>
    </w:p>
    <w:p w14:paraId="7DD85EF1" w14:textId="70BF4254" w:rsidR="00D96A61" w:rsidRDefault="00D96A61" w:rsidP="00C144FF">
      <w:pPr>
        <w:pStyle w:val="NoSpacing"/>
        <w:rPr>
          <w:rFonts w:ascii="Palatino Linotype" w:hAnsi="Palatino Linotype" w:cs="Times New Roman"/>
        </w:rPr>
      </w:pPr>
    </w:p>
    <w:p w14:paraId="1C4848C2" w14:textId="77777777" w:rsidR="00C144FF" w:rsidRPr="002B1299" w:rsidRDefault="00C144FF" w:rsidP="00C144FF">
      <w:pPr>
        <w:pStyle w:val="NoSpacing"/>
        <w:numPr>
          <w:ilvl w:val="0"/>
          <w:numId w:val="27"/>
        </w:numPr>
        <w:ind w:left="810" w:hanging="810"/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2B1299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CTION ITEMS</w:t>
      </w:r>
    </w:p>
    <w:p w14:paraId="1C1BEF28" w14:textId="77777777" w:rsidR="00C144FF" w:rsidRPr="002B1299" w:rsidRDefault="00C144FF" w:rsidP="00C144FF">
      <w:pPr>
        <w:pStyle w:val="NoSpacing"/>
        <w:ind w:firstLine="720"/>
        <w:rPr>
          <w:rFonts w:ascii="Palatino Linotype" w:hAnsi="Palatino Linotype" w:cs="Times New Roman"/>
        </w:rPr>
      </w:pPr>
    </w:p>
    <w:p w14:paraId="76B2903E" w14:textId="77777777" w:rsidR="00C144FF" w:rsidRDefault="004F7E0B" w:rsidP="004F7E0B">
      <w:pPr>
        <w:pStyle w:val="NoSpacing"/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</w:t>
      </w:r>
      <w:r w:rsidR="00832F10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</w:t>
      </w:r>
      <w:r w:rsidR="00832F10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C144FF" w:rsidRPr="002B1299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Policies</w:t>
      </w:r>
    </w:p>
    <w:p w14:paraId="321261AD" w14:textId="656934AD" w:rsidR="00A63D62" w:rsidRDefault="00E5788D" w:rsidP="001F26B7">
      <w:pPr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1</w:t>
      </w:r>
      <w:r w:rsidR="004F7E0B">
        <w:rPr>
          <w:rFonts w:ascii="Palatino Linotype" w:hAnsi="Palatino Linotype" w:cs="Times New Roman"/>
        </w:rPr>
        <w:t>.</w:t>
      </w:r>
      <w:r w:rsidR="004F7E0B">
        <w:rPr>
          <w:rFonts w:ascii="Palatino Linotype" w:hAnsi="Palatino Linotype" w:cs="Times New Roman"/>
        </w:rPr>
        <w:tab/>
      </w:r>
      <w:r w:rsidR="004148EB">
        <w:rPr>
          <w:rFonts w:ascii="Palatino Linotype" w:hAnsi="Palatino Linotype" w:cs="Times New Roman"/>
        </w:rPr>
        <w:t>Minimum GPA</w:t>
      </w:r>
      <w:r w:rsidR="004148EB">
        <w:rPr>
          <w:rFonts w:ascii="Palatino Linotype" w:hAnsi="Palatino Linotype" w:cs="Times New Roman"/>
        </w:rPr>
        <w:tab/>
      </w:r>
      <w:r w:rsidR="004148EB">
        <w:rPr>
          <w:rFonts w:ascii="Palatino Linotype" w:hAnsi="Palatino Linotype" w:cs="Times New Roman"/>
        </w:rPr>
        <w:tab/>
      </w:r>
      <w:r w:rsidR="004148EB">
        <w:rPr>
          <w:rFonts w:ascii="Palatino Linotype" w:hAnsi="Palatino Linotype" w:cs="Times New Roman"/>
        </w:rPr>
        <w:tab/>
      </w:r>
      <w:r w:rsidR="004148EB">
        <w:rPr>
          <w:rFonts w:ascii="Palatino Linotype" w:hAnsi="Palatino Linotype" w:cs="Times New Roman"/>
        </w:rPr>
        <w:tab/>
      </w:r>
      <w:r w:rsidR="004148EB">
        <w:rPr>
          <w:rFonts w:ascii="Palatino Linotype" w:hAnsi="Palatino Linotype" w:cs="Times New Roman"/>
        </w:rPr>
        <w:tab/>
      </w:r>
      <w:r w:rsidR="004148EB">
        <w:rPr>
          <w:rFonts w:ascii="Palatino Linotype" w:hAnsi="Palatino Linotype" w:cs="Times New Roman"/>
        </w:rPr>
        <w:tab/>
      </w:r>
      <w:r w:rsidR="004148EB">
        <w:rPr>
          <w:rFonts w:ascii="Palatino Linotype" w:hAnsi="Palatino Linotype" w:cs="Times New Roman"/>
        </w:rPr>
        <w:tab/>
      </w:r>
      <w:r w:rsidR="004148EB">
        <w:rPr>
          <w:rFonts w:ascii="Palatino Linotype" w:hAnsi="Palatino Linotype" w:cs="Times New Roman"/>
        </w:rPr>
        <w:tab/>
      </w:r>
      <w:r w:rsidR="004148EB">
        <w:rPr>
          <w:rFonts w:ascii="Palatino Linotype" w:hAnsi="Palatino Linotype" w:cs="Times New Roman"/>
        </w:rPr>
        <w:tab/>
        <w:t>Dr. Jackson</w:t>
      </w:r>
    </w:p>
    <w:p w14:paraId="1016B87A" w14:textId="09C0D7E2" w:rsidR="004148EB" w:rsidRDefault="004148EB" w:rsidP="001F26B7">
      <w:pPr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2.</w:t>
      </w:r>
      <w:r>
        <w:rPr>
          <w:rFonts w:ascii="Palatino Linotype" w:hAnsi="Palatino Linotype" w:cs="Times New Roman"/>
        </w:rPr>
        <w:tab/>
        <w:t>Language proficiency requirement</w:t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  <w:t>Dr. Jackson</w:t>
      </w:r>
    </w:p>
    <w:p w14:paraId="5D86FEEA" w14:textId="2A76C452" w:rsidR="008B6992" w:rsidRDefault="009C283F" w:rsidP="008B6992">
      <w:pPr>
        <w:pStyle w:val="NoSpacing"/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B</w:t>
      </w:r>
      <w:r w:rsidR="008B6992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</w:t>
      </w:r>
      <w:r w:rsidR="008B6992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  <w:t>Time Extensions</w:t>
      </w:r>
    </w:p>
    <w:p w14:paraId="1EEE32A6" w14:textId="2D29A15A" w:rsidR="008B6992" w:rsidRDefault="008B6992" w:rsidP="008B6992">
      <w:pPr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1.</w:t>
      </w:r>
      <w:r>
        <w:rPr>
          <w:rFonts w:ascii="Palatino Linotype" w:hAnsi="Palatino Linotype" w:cs="Times New Roman"/>
        </w:rPr>
        <w:tab/>
      </w:r>
      <w:r w:rsidR="009C283F" w:rsidRPr="00261B94">
        <w:rPr>
          <w:rFonts w:ascii="Palatino Linotype" w:hAnsi="Palatino Linotype" w:cs="Times New Roman"/>
          <w:highlight w:val="black"/>
        </w:rPr>
        <w:t xml:space="preserve">Mr. Matt </w:t>
      </w:r>
      <w:proofErr w:type="spellStart"/>
      <w:r w:rsidR="009C283F" w:rsidRPr="00261B94">
        <w:rPr>
          <w:rFonts w:ascii="Palatino Linotype" w:hAnsi="Palatino Linotype" w:cs="Times New Roman"/>
          <w:highlight w:val="black"/>
        </w:rPr>
        <w:t>Hyder</w:t>
      </w:r>
      <w:proofErr w:type="spellEnd"/>
      <w:r w:rsidR="009C283F">
        <w:rPr>
          <w:rFonts w:ascii="Palatino Linotype" w:hAnsi="Palatino Linotype" w:cs="Times New Roman"/>
        </w:rPr>
        <w:tab/>
      </w:r>
      <w:r w:rsidR="009C283F">
        <w:rPr>
          <w:rFonts w:ascii="Palatino Linotype" w:hAnsi="Palatino Linotype" w:cs="Times New Roman"/>
        </w:rPr>
        <w:tab/>
      </w:r>
      <w:r w:rsidR="009C283F">
        <w:rPr>
          <w:rFonts w:ascii="Palatino Linotype" w:hAnsi="Palatino Linotype" w:cs="Times New Roman"/>
        </w:rPr>
        <w:tab/>
      </w:r>
      <w:r w:rsidR="009C283F">
        <w:rPr>
          <w:rFonts w:ascii="Palatino Linotype" w:hAnsi="Palatino Linotype" w:cs="Times New Roman"/>
        </w:rPr>
        <w:tab/>
      </w:r>
      <w:r w:rsidR="009C283F"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  <w:t>Dr. Jackson</w:t>
      </w:r>
    </w:p>
    <w:p w14:paraId="713A1D67" w14:textId="2EB68168" w:rsidR="008B6992" w:rsidRDefault="008B6992" w:rsidP="00B86C28">
      <w:pPr>
        <w:contextualSpacing/>
        <w:rPr>
          <w:rFonts w:ascii="Palatino Linotype" w:hAnsi="Palatino Linotype" w:cs="Times New Roman"/>
        </w:rPr>
      </w:pPr>
    </w:p>
    <w:p w14:paraId="7BD00708" w14:textId="02AA895A" w:rsidR="004F7E0B" w:rsidRDefault="009C283F" w:rsidP="004F7E0B">
      <w:pPr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</w:t>
      </w:r>
      <w:r w:rsidR="004F7E0B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</w:t>
      </w:r>
      <w:r w:rsidR="004F7E0B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New </w:t>
      </w:r>
      <w:r w:rsidR="008345F7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P</w:t>
      </w:r>
      <w:r w:rsidR="004F7E0B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rograms/Certificates</w:t>
      </w:r>
    </w:p>
    <w:p w14:paraId="050E5921" w14:textId="11865B2D" w:rsidR="009C283F" w:rsidRDefault="009C283F" w:rsidP="009C283F">
      <w:pPr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>1.</w:t>
      </w:r>
      <w:r w:rsidRPr="002B1299">
        <w:rPr>
          <w:rFonts w:ascii="Palatino Linotype" w:hAnsi="Palatino Linotype"/>
        </w:rPr>
        <w:tab/>
      </w:r>
      <w:r>
        <w:rPr>
          <w:rFonts w:ascii="Palatino Linotype" w:hAnsi="Palatino Linotype"/>
        </w:rPr>
        <w:t>Graduate Certificate in Dea</w:t>
      </w:r>
      <w:r w:rsidR="008D00A2">
        <w:rPr>
          <w:rFonts w:ascii="Palatino Linotype" w:hAnsi="Palatino Linotype"/>
        </w:rPr>
        <w:t xml:space="preserve">f and Blind </w:t>
      </w:r>
      <w:r w:rsidR="008D00A2">
        <w:rPr>
          <w:rFonts w:ascii="Palatino Linotype" w:hAnsi="Palatino Linotype"/>
        </w:rPr>
        <w:tab/>
      </w:r>
      <w:r w:rsidR="008D00A2">
        <w:rPr>
          <w:rFonts w:ascii="Palatino Linotype" w:hAnsi="Palatino Linotype"/>
        </w:rPr>
        <w:tab/>
      </w:r>
      <w:r w:rsidR="008D00A2">
        <w:rPr>
          <w:rFonts w:ascii="Palatino Linotype" w:hAnsi="Palatino Linotype"/>
        </w:rPr>
        <w:tab/>
      </w:r>
      <w:r w:rsidR="008D00A2">
        <w:rPr>
          <w:rFonts w:ascii="Palatino Linotype" w:hAnsi="Palatino Linotype"/>
        </w:rPr>
        <w:tab/>
      </w:r>
      <w:r w:rsidR="008D00A2">
        <w:rPr>
          <w:rFonts w:ascii="Palatino Linotype" w:hAnsi="Palatino Linotype"/>
        </w:rPr>
        <w:tab/>
      </w:r>
      <w:r w:rsidR="008D00A2">
        <w:rPr>
          <w:rFonts w:ascii="Palatino Linotype" w:hAnsi="Palatino Linotype"/>
        </w:rPr>
        <w:tab/>
        <w:t>Dr. Choi</w:t>
      </w:r>
    </w:p>
    <w:p w14:paraId="127E06E8" w14:textId="31BBF35B" w:rsidR="009C283F" w:rsidRDefault="009C283F" w:rsidP="009C283F">
      <w:pPr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>2.</w:t>
      </w:r>
      <w:r>
        <w:rPr>
          <w:rFonts w:ascii="Palatino Linotype" w:hAnsi="Palatino Linotype"/>
        </w:rPr>
        <w:tab/>
      </w:r>
      <w:r w:rsidR="008D00A2">
        <w:rPr>
          <w:rFonts w:ascii="Palatino Linotype" w:hAnsi="Palatino Linotype"/>
        </w:rPr>
        <w:t>USP in International Studies</w:t>
      </w:r>
      <w:r w:rsidR="008D00A2">
        <w:rPr>
          <w:rFonts w:ascii="Palatino Linotype" w:hAnsi="Palatino Linotype"/>
        </w:rPr>
        <w:tab/>
      </w:r>
      <w:r w:rsidR="008D00A2">
        <w:rPr>
          <w:rFonts w:ascii="Palatino Linotype" w:hAnsi="Palatino Linotype"/>
        </w:rPr>
        <w:tab/>
      </w:r>
      <w:r w:rsidR="008D00A2">
        <w:rPr>
          <w:rFonts w:ascii="Palatino Linotype" w:hAnsi="Palatino Linotype"/>
        </w:rPr>
        <w:tab/>
      </w:r>
      <w:r w:rsidR="008D00A2">
        <w:rPr>
          <w:rFonts w:ascii="Palatino Linotype" w:hAnsi="Palatino Linotype"/>
        </w:rPr>
        <w:tab/>
      </w:r>
      <w:r w:rsidR="008D00A2">
        <w:rPr>
          <w:rFonts w:ascii="Palatino Linotype" w:hAnsi="Palatino Linotype"/>
        </w:rPr>
        <w:tab/>
      </w:r>
      <w:r w:rsidR="008D00A2">
        <w:rPr>
          <w:rFonts w:ascii="Palatino Linotype" w:hAnsi="Palatino Linotype"/>
        </w:rPr>
        <w:tab/>
      </w:r>
      <w:r w:rsidR="008D00A2">
        <w:rPr>
          <w:rFonts w:ascii="Palatino Linotype" w:hAnsi="Palatino Linotype"/>
        </w:rPr>
        <w:tab/>
      </w:r>
      <w:r w:rsidR="008D00A2">
        <w:rPr>
          <w:rFonts w:ascii="Palatino Linotype" w:hAnsi="Palatino Linotype"/>
        </w:rPr>
        <w:tab/>
        <w:t>Dr. Fisher</w:t>
      </w:r>
    </w:p>
    <w:p w14:paraId="5F65C586" w14:textId="43194536" w:rsidR="004F7E0B" w:rsidRDefault="009C283F" w:rsidP="009C283F">
      <w:pPr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/>
        </w:rPr>
        <w:tab/>
      </w:r>
    </w:p>
    <w:p w14:paraId="5E5781FD" w14:textId="6528D839" w:rsidR="002E4923" w:rsidRDefault="008D00A2" w:rsidP="002E4923">
      <w:pPr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D</w:t>
      </w:r>
      <w:r w:rsidR="002E4923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</w:t>
      </w:r>
      <w:r w:rsidR="002E4923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A3164D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Suspended </w:t>
      </w:r>
      <w:r w:rsidR="002E4923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Programs/Certificates</w:t>
      </w:r>
    </w:p>
    <w:p w14:paraId="7AB83435" w14:textId="630F097B" w:rsidR="008D00A2" w:rsidRDefault="00124F6B" w:rsidP="00E5788D">
      <w:pPr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 xml:space="preserve">1. </w:t>
      </w:r>
      <w:r>
        <w:rPr>
          <w:rFonts w:ascii="Palatino Linotype" w:hAnsi="Palatino Linotype" w:cs="Times New Roman"/>
        </w:rPr>
        <w:tab/>
      </w:r>
      <w:r w:rsidR="008D00A2">
        <w:rPr>
          <w:rFonts w:ascii="Palatino Linotype" w:hAnsi="Palatino Linotype" w:cs="Times New Roman"/>
        </w:rPr>
        <w:t>EdD in Educational Counseling Psychology</w:t>
      </w:r>
    </w:p>
    <w:p w14:paraId="1CF7F735" w14:textId="1ED71217" w:rsidR="008D00A2" w:rsidRDefault="008D00A2" w:rsidP="00E5788D">
      <w:pPr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2.</w:t>
      </w:r>
      <w:r>
        <w:rPr>
          <w:rFonts w:ascii="Palatino Linotype" w:hAnsi="Palatino Linotype" w:cs="Times New Roman"/>
        </w:rPr>
        <w:tab/>
        <w:t>GC in Middle and Secondary School</w:t>
      </w:r>
    </w:p>
    <w:p w14:paraId="10162CAE" w14:textId="77777777" w:rsidR="008D00A2" w:rsidRDefault="008D00A2" w:rsidP="00E5788D">
      <w:pPr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3.</w:t>
      </w:r>
      <w:r>
        <w:rPr>
          <w:rFonts w:ascii="Palatino Linotype" w:hAnsi="Palatino Linotype" w:cs="Times New Roman"/>
        </w:rPr>
        <w:tab/>
        <w:t>GC in Next Generation</w:t>
      </w:r>
    </w:p>
    <w:p w14:paraId="25285393" w14:textId="44899AB6" w:rsidR="008D00A2" w:rsidRDefault="008D00A2" w:rsidP="00E5788D">
      <w:pPr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4.</w:t>
      </w:r>
      <w:r>
        <w:rPr>
          <w:rFonts w:ascii="Palatino Linotype" w:hAnsi="Palatino Linotype" w:cs="Times New Roman"/>
        </w:rPr>
        <w:tab/>
        <w:t>MA in Elementary Education</w:t>
      </w:r>
    </w:p>
    <w:p w14:paraId="3975EAE6" w14:textId="77777777" w:rsidR="008D00A2" w:rsidRDefault="008D00A2" w:rsidP="00E5788D">
      <w:pPr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5.</w:t>
      </w:r>
      <w:r>
        <w:rPr>
          <w:rFonts w:ascii="Palatino Linotype" w:hAnsi="Palatino Linotype" w:cs="Times New Roman"/>
        </w:rPr>
        <w:tab/>
        <w:t>MA in Middle School Education</w:t>
      </w:r>
    </w:p>
    <w:p w14:paraId="1C02BC13" w14:textId="54DA5E8D" w:rsidR="008D00A2" w:rsidRDefault="008D00A2" w:rsidP="00E5788D">
      <w:pPr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6.</w:t>
      </w:r>
      <w:r>
        <w:rPr>
          <w:rFonts w:ascii="Palatino Linotype" w:hAnsi="Palatino Linotype" w:cs="Times New Roman"/>
        </w:rPr>
        <w:tab/>
        <w:t>MA in School Psychometrics</w:t>
      </w:r>
    </w:p>
    <w:p w14:paraId="5E22BEB8" w14:textId="4A2077EA" w:rsidR="00E5788D" w:rsidRDefault="008D00A2" w:rsidP="00E5788D">
      <w:pPr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7.</w:t>
      </w:r>
      <w:r>
        <w:rPr>
          <w:rFonts w:ascii="Palatino Linotype" w:hAnsi="Palatino Linotype" w:cs="Times New Roman"/>
        </w:rPr>
        <w:tab/>
        <w:t>MS in Middle School Education</w:t>
      </w:r>
      <w:r w:rsidR="00124F6B">
        <w:rPr>
          <w:rFonts w:ascii="Palatino Linotype" w:hAnsi="Palatino Linotype" w:cs="Times New Roman"/>
        </w:rPr>
        <w:tab/>
      </w:r>
      <w:r w:rsidR="00124F6B">
        <w:rPr>
          <w:rFonts w:ascii="Palatino Linotype" w:hAnsi="Palatino Linotype" w:cs="Times New Roman"/>
        </w:rPr>
        <w:tab/>
      </w:r>
      <w:r w:rsidR="00124F6B">
        <w:rPr>
          <w:rFonts w:ascii="Palatino Linotype" w:hAnsi="Palatino Linotype" w:cs="Times New Roman"/>
        </w:rPr>
        <w:tab/>
      </w:r>
      <w:r w:rsidR="00124F6B">
        <w:rPr>
          <w:rFonts w:ascii="Palatino Linotype" w:hAnsi="Palatino Linotype" w:cs="Times New Roman"/>
        </w:rPr>
        <w:tab/>
      </w:r>
      <w:r w:rsidR="00124F6B">
        <w:rPr>
          <w:rFonts w:ascii="Palatino Linotype" w:hAnsi="Palatino Linotype" w:cs="Times New Roman"/>
        </w:rPr>
        <w:tab/>
      </w:r>
      <w:r w:rsidR="00124F6B">
        <w:rPr>
          <w:rFonts w:ascii="Palatino Linotype" w:hAnsi="Palatino Linotype" w:cs="Times New Roman"/>
        </w:rPr>
        <w:tab/>
      </w:r>
      <w:r w:rsidR="00124F6B">
        <w:rPr>
          <w:rFonts w:ascii="Palatino Linotype" w:hAnsi="Palatino Linotype" w:cs="Times New Roman"/>
        </w:rPr>
        <w:tab/>
      </w:r>
      <w:r w:rsidR="00124F6B">
        <w:rPr>
          <w:rFonts w:ascii="Palatino Linotype" w:hAnsi="Palatino Linotype" w:cs="Times New Roman"/>
        </w:rPr>
        <w:tab/>
      </w:r>
    </w:p>
    <w:p w14:paraId="48BDBD87" w14:textId="321CCF91" w:rsidR="003F67E3" w:rsidRDefault="003F67E3" w:rsidP="008860CB">
      <w:pPr>
        <w:contextualSpacing/>
        <w:rPr>
          <w:rFonts w:ascii="Palatino Linotype" w:hAnsi="Palatino Linotype" w:cs="Times New Roman"/>
        </w:rPr>
      </w:pPr>
    </w:p>
    <w:p w14:paraId="3C9A2EEB" w14:textId="442543A7" w:rsidR="00C144FF" w:rsidRDefault="00276316" w:rsidP="00A3164D">
      <w:pPr>
        <w:contextualSpacing/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Palatino Linotype" w:hAnsi="Palatino Linotype" w:cs="Times New Roman"/>
          <w:b/>
          <w:bCs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E</w:t>
      </w:r>
      <w:r w:rsidR="003F67E3" w:rsidRPr="003F67E3">
        <w:rPr>
          <w:rFonts w:ascii="Palatino Linotype" w:hAnsi="Palatino Linotype" w:cs="Times New Roman"/>
          <w:b/>
          <w:bCs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</w:t>
      </w:r>
      <w:r w:rsidR="003F67E3" w:rsidRPr="003F67E3">
        <w:rPr>
          <w:rFonts w:ascii="Palatino Linotype" w:hAnsi="Palatino Linotype" w:cs="Times New Roman"/>
          <w:b/>
          <w:bCs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2E4923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New </w:t>
      </w:r>
      <w:r w:rsidR="00C144FF" w:rsidRPr="002B1299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ourses</w:t>
      </w:r>
    </w:p>
    <w:p w14:paraId="49C174C5" w14:textId="2FA95600" w:rsidR="008D00A2" w:rsidRDefault="008D00A2" w:rsidP="008D00A2">
      <w:pPr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>1.</w:t>
      </w:r>
      <w:r w:rsidRPr="002B1299">
        <w:rPr>
          <w:rFonts w:ascii="Palatino Linotype" w:hAnsi="Palatino Linotype"/>
        </w:rPr>
        <w:tab/>
      </w:r>
      <w:r>
        <w:rPr>
          <w:rFonts w:ascii="Palatino Linotype" w:hAnsi="Palatino Linotype"/>
        </w:rPr>
        <w:t>EDP 705</w:t>
      </w:r>
      <w:r w:rsidR="00F66E7A">
        <w:rPr>
          <w:rFonts w:ascii="Palatino Linotype" w:hAnsi="Palatino Linotype"/>
        </w:rPr>
        <w:t xml:space="preserve"> Substance Abuse Treatment in Counselling Psychology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Dr. Choi</w:t>
      </w:r>
      <w:r>
        <w:rPr>
          <w:rFonts w:ascii="Palatino Linotype" w:hAnsi="Palatino Linotype"/>
        </w:rPr>
        <w:tab/>
      </w:r>
    </w:p>
    <w:p w14:paraId="1DA98A27" w14:textId="4A12E10E" w:rsidR="008D00A2" w:rsidRPr="00CC7C47" w:rsidRDefault="008D00A2" w:rsidP="008D00A2">
      <w:pPr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>2.</w:t>
      </w:r>
      <w:r>
        <w:rPr>
          <w:rFonts w:ascii="Palatino Linotype" w:hAnsi="Palatino Linotype"/>
        </w:rPr>
        <w:tab/>
        <w:t>NUR 611</w:t>
      </w:r>
      <w:r w:rsidR="00F66E7A">
        <w:rPr>
          <w:rFonts w:ascii="Palatino Linotype" w:hAnsi="Palatino Linotype"/>
        </w:rPr>
        <w:t xml:space="preserve"> Foundations for Online Teaching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Dr. Hoch</w:t>
      </w:r>
    </w:p>
    <w:p w14:paraId="500BCB05" w14:textId="7D9BB9C7" w:rsidR="00A3164D" w:rsidRDefault="008D00A2" w:rsidP="008D00A2">
      <w:pPr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>3.</w:t>
      </w:r>
      <w:r>
        <w:rPr>
          <w:rFonts w:ascii="Palatino Linotype" w:hAnsi="Palatino Linotype"/>
        </w:rPr>
        <w:tab/>
        <w:t>PA 663</w:t>
      </w:r>
      <w:r>
        <w:rPr>
          <w:rFonts w:ascii="Palatino Linotype" w:hAnsi="Palatino Linotype"/>
        </w:rPr>
        <w:tab/>
      </w:r>
      <w:r w:rsidR="00F66E7A">
        <w:rPr>
          <w:rFonts w:ascii="Palatino Linotype" w:hAnsi="Palatino Linotype"/>
        </w:rPr>
        <w:t xml:space="preserve"> Grant Planning and Management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Dr. Fisher</w:t>
      </w:r>
    </w:p>
    <w:p w14:paraId="5A330625" w14:textId="5E582A5A" w:rsidR="00CD517E" w:rsidRDefault="00CD517E" w:rsidP="008D00A2">
      <w:pPr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>4.</w:t>
      </w:r>
      <w:r>
        <w:rPr>
          <w:rFonts w:ascii="Palatino Linotype" w:hAnsi="Palatino Linotype"/>
        </w:rPr>
        <w:tab/>
        <w:t>PLS 533 Hemp Production System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Dr. Craven</w:t>
      </w:r>
    </w:p>
    <w:p w14:paraId="1C02B34F" w14:textId="40887600" w:rsidR="00CD517E" w:rsidRDefault="00CD517E" w:rsidP="008D00A2">
      <w:pPr>
        <w:contextualSpacing/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Palatino Linotype" w:hAnsi="Palatino Linotype"/>
        </w:rPr>
        <w:t>5.</w:t>
      </w:r>
      <w:r>
        <w:rPr>
          <w:rFonts w:ascii="Palatino Linotype" w:hAnsi="Palatino Linotype"/>
        </w:rPr>
        <w:tab/>
        <w:t>PLS 534 Hemp and Hemp-Derived Products for Medical Application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Dr. Craven</w:t>
      </w:r>
    </w:p>
    <w:p w14:paraId="1681D5D3" w14:textId="1416B2BD" w:rsidR="00124F6B" w:rsidRDefault="00276316" w:rsidP="00124F6B">
      <w:pPr>
        <w:pStyle w:val="NoSpacing"/>
        <w:rPr>
          <w:rFonts w:ascii="Palatino Linotype" w:hAnsi="Palatino Linotype"/>
        </w:rPr>
      </w:pP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F</w:t>
      </w:r>
      <w:r w:rsidR="00124F6B" w:rsidRPr="002B1299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</w:t>
      </w:r>
      <w:r w:rsidR="00124F6B" w:rsidRPr="002B1299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  <w:t>Course</w:t>
      </w:r>
      <w:r w:rsidR="00124F6B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Changes</w:t>
      </w:r>
      <w:r w:rsidR="00F66E7A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– Distance Learning</w:t>
      </w:r>
    </w:p>
    <w:p w14:paraId="6A0C06AA" w14:textId="7CC295B3" w:rsidR="002C19B6" w:rsidRDefault="005F3DEB" w:rsidP="00CC7C47">
      <w:pPr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>1</w:t>
      </w:r>
      <w:r w:rsidR="002E4923">
        <w:rPr>
          <w:rFonts w:ascii="Palatino Linotype" w:hAnsi="Palatino Linotype"/>
        </w:rPr>
        <w:t>.</w:t>
      </w:r>
      <w:r w:rsidR="002E4923" w:rsidRPr="002B1299">
        <w:rPr>
          <w:rFonts w:ascii="Palatino Linotype" w:hAnsi="Palatino Linotype"/>
        </w:rPr>
        <w:tab/>
      </w:r>
      <w:r w:rsidR="008D00A2">
        <w:rPr>
          <w:rFonts w:ascii="Palatino Linotype" w:hAnsi="Palatino Linotype"/>
        </w:rPr>
        <w:t>N</w:t>
      </w:r>
      <w:r w:rsidR="00276316">
        <w:rPr>
          <w:rFonts w:ascii="Palatino Linotype" w:hAnsi="Palatino Linotype"/>
        </w:rPr>
        <w:t>UR 765</w:t>
      </w:r>
      <w:r w:rsidR="002C19B6">
        <w:rPr>
          <w:rFonts w:ascii="Palatino Linotype" w:hAnsi="Palatino Linotype"/>
        </w:rPr>
        <w:t xml:space="preserve"> </w:t>
      </w:r>
      <w:r w:rsidR="00F66E7A">
        <w:rPr>
          <w:rFonts w:ascii="Palatino Linotype" w:hAnsi="Palatino Linotype"/>
        </w:rPr>
        <w:t>–</w:t>
      </w:r>
      <w:r w:rsidR="002C19B6">
        <w:rPr>
          <w:rFonts w:ascii="Palatino Linotype" w:hAnsi="Palatino Linotype"/>
        </w:rPr>
        <w:t xml:space="preserve"> </w:t>
      </w:r>
      <w:r w:rsidR="00F66E7A">
        <w:rPr>
          <w:rFonts w:ascii="Palatino Linotype" w:hAnsi="Palatino Linotype"/>
        </w:rPr>
        <w:t>Research Design and Methods</w:t>
      </w:r>
      <w:r w:rsidR="002C19B6">
        <w:rPr>
          <w:rFonts w:ascii="Palatino Linotype" w:hAnsi="Palatino Linotype"/>
        </w:rPr>
        <w:tab/>
      </w:r>
    </w:p>
    <w:p w14:paraId="131C987A" w14:textId="154B5FEC" w:rsidR="00F66E7A" w:rsidRDefault="002C19B6" w:rsidP="00CC7C47">
      <w:pPr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>2.</w:t>
      </w:r>
      <w:r>
        <w:rPr>
          <w:rFonts w:ascii="Palatino Linotype" w:hAnsi="Palatino Linotype"/>
        </w:rPr>
        <w:tab/>
      </w:r>
      <w:r w:rsidR="00276316">
        <w:rPr>
          <w:rFonts w:ascii="Palatino Linotype" w:hAnsi="Palatino Linotype"/>
        </w:rPr>
        <w:t>NUR 772</w:t>
      </w:r>
      <w:r>
        <w:rPr>
          <w:rFonts w:ascii="Palatino Linotype" w:hAnsi="Palatino Linotype"/>
        </w:rPr>
        <w:t xml:space="preserve"> </w:t>
      </w:r>
      <w:r w:rsidR="00F66E7A">
        <w:rPr>
          <w:rFonts w:ascii="Palatino Linotype" w:hAnsi="Palatino Linotype"/>
        </w:rPr>
        <w:t>–</w:t>
      </w:r>
      <w:r>
        <w:rPr>
          <w:rFonts w:ascii="Palatino Linotype" w:hAnsi="Palatino Linotype"/>
        </w:rPr>
        <w:t xml:space="preserve"> </w:t>
      </w:r>
      <w:r w:rsidR="00F66E7A">
        <w:rPr>
          <w:rFonts w:ascii="Palatino Linotype" w:hAnsi="Palatino Linotype"/>
        </w:rPr>
        <w:t>Dissemination of Scholarship and Scientific Findings</w:t>
      </w:r>
    </w:p>
    <w:p w14:paraId="7F5ACCBA" w14:textId="3F5EF37C" w:rsidR="00CC7C47" w:rsidRPr="00CC7C47" w:rsidRDefault="002C19B6" w:rsidP="00CC7C47">
      <w:pPr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lastRenderedPageBreak/>
        <w:t>3</w:t>
      </w:r>
      <w:r w:rsidR="00A2486C">
        <w:rPr>
          <w:rFonts w:ascii="Palatino Linotype" w:hAnsi="Palatino Linotype"/>
        </w:rPr>
        <w:t>.</w:t>
      </w:r>
      <w:r w:rsidR="00A2486C">
        <w:rPr>
          <w:rFonts w:ascii="Palatino Linotype" w:hAnsi="Palatino Linotype"/>
        </w:rPr>
        <w:tab/>
      </w:r>
      <w:r w:rsidR="00276316">
        <w:rPr>
          <w:rFonts w:ascii="Palatino Linotype" w:hAnsi="Palatino Linotype"/>
        </w:rPr>
        <w:t>NUR 773</w:t>
      </w:r>
      <w:r w:rsidR="00FF716C">
        <w:rPr>
          <w:rFonts w:ascii="Palatino Linotype" w:hAnsi="Palatino Linotype"/>
        </w:rPr>
        <w:t xml:space="preserve"> </w:t>
      </w:r>
      <w:r w:rsidR="00F66E7A">
        <w:rPr>
          <w:rFonts w:ascii="Palatino Linotype" w:hAnsi="Palatino Linotype"/>
        </w:rPr>
        <w:t>–</w:t>
      </w:r>
      <w:r w:rsidR="00FF716C">
        <w:rPr>
          <w:rFonts w:ascii="Palatino Linotype" w:hAnsi="Palatino Linotype"/>
        </w:rPr>
        <w:t xml:space="preserve"> </w:t>
      </w:r>
      <w:r w:rsidR="00F66E7A">
        <w:rPr>
          <w:rFonts w:ascii="Palatino Linotype" w:hAnsi="Palatino Linotype"/>
        </w:rPr>
        <w:t>Research Proposal Development</w:t>
      </w:r>
      <w:r w:rsidR="00DC77CC">
        <w:rPr>
          <w:rFonts w:ascii="Palatino Linotype" w:hAnsi="Palatino Linotype"/>
        </w:rPr>
        <w:tab/>
      </w:r>
      <w:r w:rsidR="00A2486C">
        <w:rPr>
          <w:rFonts w:ascii="Palatino Linotype" w:hAnsi="Palatino Linotype"/>
        </w:rPr>
        <w:tab/>
      </w:r>
      <w:r w:rsidR="00A2486C">
        <w:rPr>
          <w:rFonts w:ascii="Palatino Linotype" w:hAnsi="Palatino Linotype"/>
        </w:rPr>
        <w:tab/>
      </w:r>
    </w:p>
    <w:p w14:paraId="3DF07F4E" w14:textId="03D4B5D2" w:rsidR="002C19B6" w:rsidRDefault="002C19B6" w:rsidP="00CC7C47">
      <w:pPr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>4</w:t>
      </w:r>
      <w:r w:rsidR="00A2486C">
        <w:rPr>
          <w:rFonts w:ascii="Palatino Linotype" w:hAnsi="Palatino Linotype"/>
        </w:rPr>
        <w:t>.</w:t>
      </w:r>
      <w:r w:rsidR="00A2486C">
        <w:rPr>
          <w:rFonts w:ascii="Palatino Linotype" w:hAnsi="Palatino Linotype"/>
        </w:rPr>
        <w:tab/>
      </w:r>
      <w:r w:rsidR="00276316">
        <w:rPr>
          <w:rFonts w:ascii="Palatino Linotype" w:hAnsi="Palatino Linotype"/>
        </w:rPr>
        <w:t>NUR 779</w:t>
      </w:r>
      <w:r w:rsidR="00FF716C">
        <w:rPr>
          <w:rFonts w:ascii="Palatino Linotype" w:hAnsi="Palatino Linotype"/>
        </w:rPr>
        <w:t xml:space="preserve"> </w:t>
      </w:r>
      <w:r w:rsidR="00F66E7A">
        <w:rPr>
          <w:rFonts w:ascii="Palatino Linotype" w:hAnsi="Palatino Linotype"/>
        </w:rPr>
        <w:t>–</w:t>
      </w:r>
      <w:r w:rsidR="00FF716C">
        <w:rPr>
          <w:rFonts w:ascii="Palatino Linotype" w:hAnsi="Palatino Linotype"/>
        </w:rPr>
        <w:t xml:space="preserve"> </w:t>
      </w:r>
      <w:r w:rsidR="00F66E7A">
        <w:rPr>
          <w:rFonts w:ascii="Palatino Linotype" w:hAnsi="Palatino Linotype"/>
        </w:rPr>
        <w:t>Doctoral Seminar</w:t>
      </w:r>
      <w:r w:rsidR="00DC77CC">
        <w:rPr>
          <w:rFonts w:ascii="Palatino Linotype" w:hAnsi="Palatino Linotype"/>
        </w:rPr>
        <w:tab/>
      </w:r>
    </w:p>
    <w:p w14:paraId="6DCCE8B1" w14:textId="220B0D3A" w:rsidR="00370795" w:rsidRPr="00CC7C47" w:rsidRDefault="002C19B6" w:rsidP="00276316">
      <w:pPr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>5.</w:t>
      </w:r>
      <w:r>
        <w:rPr>
          <w:rFonts w:ascii="Palatino Linotype" w:hAnsi="Palatino Linotype"/>
        </w:rPr>
        <w:tab/>
      </w:r>
      <w:r w:rsidR="00276316">
        <w:rPr>
          <w:rFonts w:ascii="Palatino Linotype" w:hAnsi="Palatino Linotype"/>
        </w:rPr>
        <w:t>NUR 794</w:t>
      </w:r>
      <w:r>
        <w:rPr>
          <w:rFonts w:ascii="Palatino Linotype" w:hAnsi="Palatino Linotype"/>
        </w:rPr>
        <w:t xml:space="preserve"> – </w:t>
      </w:r>
      <w:r w:rsidR="00F66E7A">
        <w:rPr>
          <w:rFonts w:ascii="Palatino Linotype" w:hAnsi="Palatino Linotype"/>
        </w:rPr>
        <w:t>Analysis, Interpretation and Presentation of Quantitative Data</w:t>
      </w:r>
    </w:p>
    <w:sectPr w:rsidR="00370795" w:rsidRPr="00CC7C47" w:rsidSect="00FC1808">
      <w:pgSz w:w="12240" w:h="15840"/>
      <w:pgMar w:top="990" w:right="900" w:bottom="1080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867A05"/>
    <w:multiLevelType w:val="hybridMultilevel"/>
    <w:tmpl w:val="5D7AA87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B66BB5"/>
    <w:multiLevelType w:val="hybridMultilevel"/>
    <w:tmpl w:val="C04008C6"/>
    <w:lvl w:ilvl="0" w:tplc="B4BE60B2">
      <w:start w:val="2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A14E30"/>
    <w:multiLevelType w:val="hybridMultilevel"/>
    <w:tmpl w:val="F3303B0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DC249F"/>
    <w:multiLevelType w:val="hybridMultilevel"/>
    <w:tmpl w:val="7AB04B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0B2D0C"/>
    <w:multiLevelType w:val="hybridMultilevel"/>
    <w:tmpl w:val="9F2E46F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CE6D8D"/>
    <w:multiLevelType w:val="hybridMultilevel"/>
    <w:tmpl w:val="23467F92"/>
    <w:lvl w:ilvl="0" w:tplc="8DC8C7B6">
      <w:start w:val="1"/>
      <w:numFmt w:val="decimal"/>
      <w:lvlText w:val="%1."/>
      <w:lvlJc w:val="left"/>
      <w:pPr>
        <w:ind w:left="1800" w:hanging="360"/>
      </w:pPr>
      <w:rPr>
        <w:rFonts w:ascii="Palatino Linotype" w:eastAsiaTheme="minorHAnsi" w:hAnsi="Palatino Linotype" w:cstheme="minorBidi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9BE4CA1"/>
    <w:multiLevelType w:val="hybridMultilevel"/>
    <w:tmpl w:val="7C0A25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CE6962"/>
    <w:multiLevelType w:val="hybridMultilevel"/>
    <w:tmpl w:val="4572B9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8A1859"/>
    <w:multiLevelType w:val="hybridMultilevel"/>
    <w:tmpl w:val="795C63EC"/>
    <w:lvl w:ilvl="0" w:tplc="0C6496F2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8A3D79"/>
    <w:multiLevelType w:val="hybridMultilevel"/>
    <w:tmpl w:val="0B2277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7D1FB7"/>
    <w:multiLevelType w:val="hybridMultilevel"/>
    <w:tmpl w:val="25EAC5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4A61DFB"/>
    <w:multiLevelType w:val="hybridMultilevel"/>
    <w:tmpl w:val="8D80CD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5380B54"/>
    <w:multiLevelType w:val="hybridMultilevel"/>
    <w:tmpl w:val="A966273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AD73B2C"/>
    <w:multiLevelType w:val="hybridMultilevel"/>
    <w:tmpl w:val="069C0F58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4" w15:restartNumberingAfterBreak="0">
    <w:nsid w:val="2DCA63FC"/>
    <w:multiLevelType w:val="hybridMultilevel"/>
    <w:tmpl w:val="00FAE99C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403253A"/>
    <w:multiLevelType w:val="hybridMultilevel"/>
    <w:tmpl w:val="B950CC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4860A9"/>
    <w:multiLevelType w:val="hybridMultilevel"/>
    <w:tmpl w:val="FF26EFC0"/>
    <w:lvl w:ilvl="0" w:tplc="06D69560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5D134F"/>
    <w:multiLevelType w:val="hybridMultilevel"/>
    <w:tmpl w:val="A268E5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8850294"/>
    <w:multiLevelType w:val="hybridMultilevel"/>
    <w:tmpl w:val="C10EB9B2"/>
    <w:lvl w:ilvl="0" w:tplc="9BD23A3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32C437E"/>
    <w:multiLevelType w:val="hybridMultilevel"/>
    <w:tmpl w:val="3A82E5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92768"/>
    <w:multiLevelType w:val="hybridMultilevel"/>
    <w:tmpl w:val="DC789FF8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44D9730C"/>
    <w:multiLevelType w:val="hybridMultilevel"/>
    <w:tmpl w:val="3F7CD6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2515F4"/>
    <w:multiLevelType w:val="hybridMultilevel"/>
    <w:tmpl w:val="EB9A2AB8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4F7049B5"/>
    <w:multiLevelType w:val="hybridMultilevel"/>
    <w:tmpl w:val="A49448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31768EB"/>
    <w:multiLevelType w:val="hybridMultilevel"/>
    <w:tmpl w:val="189218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1B6110"/>
    <w:multiLevelType w:val="hybridMultilevel"/>
    <w:tmpl w:val="FFB804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963D0F"/>
    <w:multiLevelType w:val="hybridMultilevel"/>
    <w:tmpl w:val="5C20A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8D23D5"/>
    <w:multiLevelType w:val="hybridMultilevel"/>
    <w:tmpl w:val="CF2A25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0A53C1"/>
    <w:multiLevelType w:val="hybridMultilevel"/>
    <w:tmpl w:val="54E8A8A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5674B4"/>
    <w:multiLevelType w:val="hybridMultilevel"/>
    <w:tmpl w:val="C6E0F85E"/>
    <w:lvl w:ilvl="0" w:tplc="1354D14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02A77F2"/>
    <w:multiLevelType w:val="hybridMultilevel"/>
    <w:tmpl w:val="7834F0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93196E"/>
    <w:multiLevelType w:val="hybridMultilevel"/>
    <w:tmpl w:val="F6608860"/>
    <w:lvl w:ilvl="0" w:tplc="2FE6EB84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0A78FB"/>
    <w:multiLevelType w:val="hybridMultilevel"/>
    <w:tmpl w:val="05F03B48"/>
    <w:lvl w:ilvl="0" w:tplc="3F749B5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92A4B81"/>
    <w:multiLevelType w:val="hybridMultilevel"/>
    <w:tmpl w:val="CBDE9C48"/>
    <w:lvl w:ilvl="0" w:tplc="0CAC7812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D047419"/>
    <w:multiLevelType w:val="hybridMultilevel"/>
    <w:tmpl w:val="B93CCC8C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35" w15:restartNumberingAfterBreak="0">
    <w:nsid w:val="6F184D7B"/>
    <w:multiLevelType w:val="hybridMultilevel"/>
    <w:tmpl w:val="4F20F6FA"/>
    <w:lvl w:ilvl="0" w:tplc="04090011">
      <w:start w:val="1"/>
      <w:numFmt w:val="decimal"/>
      <w:lvlText w:val="%1)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9C04D4"/>
    <w:multiLevelType w:val="hybridMultilevel"/>
    <w:tmpl w:val="C7663C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7067B7"/>
    <w:multiLevelType w:val="hybridMultilevel"/>
    <w:tmpl w:val="241A3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EC0F89"/>
    <w:multiLevelType w:val="hybridMultilevel"/>
    <w:tmpl w:val="28B4C792"/>
    <w:lvl w:ilvl="0" w:tplc="E19A5576">
      <w:start w:val="1"/>
      <w:numFmt w:val="decimal"/>
      <w:lvlText w:val="%1."/>
      <w:lvlJc w:val="left"/>
      <w:pPr>
        <w:ind w:left="1080" w:hanging="720"/>
      </w:pPr>
      <w:rPr>
        <w:rFonts w:ascii="Palatino Linotype" w:eastAsiaTheme="minorHAnsi" w:hAnsi="Palatino Linotype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C5D4AB6"/>
    <w:multiLevelType w:val="hybridMultilevel"/>
    <w:tmpl w:val="9938794E"/>
    <w:lvl w:ilvl="0" w:tplc="139E10A4">
      <w:start w:val="1"/>
      <w:numFmt w:val="decimal"/>
      <w:lvlText w:val="%1)"/>
      <w:lvlJc w:val="left"/>
      <w:pPr>
        <w:ind w:left="1440" w:hanging="360"/>
      </w:pPr>
      <w:rPr>
        <w:rFonts w:ascii="Palatino Linotype" w:eastAsiaTheme="minorHAnsi" w:hAnsi="Palatino Linotype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7CAC2E2B"/>
    <w:multiLevelType w:val="hybridMultilevel"/>
    <w:tmpl w:val="4A725B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E346A8C"/>
    <w:multiLevelType w:val="hybridMultilevel"/>
    <w:tmpl w:val="DA5EFD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18"/>
  </w:num>
  <w:num w:numId="3">
    <w:abstractNumId w:val="11"/>
  </w:num>
  <w:num w:numId="4">
    <w:abstractNumId w:val="17"/>
  </w:num>
  <w:num w:numId="5">
    <w:abstractNumId w:val="29"/>
  </w:num>
  <w:num w:numId="6">
    <w:abstractNumId w:val="10"/>
  </w:num>
  <w:num w:numId="7">
    <w:abstractNumId w:val="36"/>
  </w:num>
  <w:num w:numId="8">
    <w:abstractNumId w:val="13"/>
  </w:num>
  <w:num w:numId="9">
    <w:abstractNumId w:val="23"/>
  </w:num>
  <w:num w:numId="10">
    <w:abstractNumId w:val="9"/>
  </w:num>
  <w:num w:numId="11">
    <w:abstractNumId w:val="19"/>
  </w:num>
  <w:num w:numId="12">
    <w:abstractNumId w:val="26"/>
  </w:num>
  <w:num w:numId="13">
    <w:abstractNumId w:val="7"/>
  </w:num>
  <w:num w:numId="14">
    <w:abstractNumId w:val="37"/>
  </w:num>
  <w:num w:numId="15">
    <w:abstractNumId w:val="5"/>
  </w:num>
  <w:num w:numId="16">
    <w:abstractNumId w:val="24"/>
  </w:num>
  <w:num w:numId="17">
    <w:abstractNumId w:val="0"/>
  </w:num>
  <w:num w:numId="18">
    <w:abstractNumId w:val="14"/>
  </w:num>
  <w:num w:numId="19">
    <w:abstractNumId w:val="27"/>
  </w:num>
  <w:num w:numId="20">
    <w:abstractNumId w:val="8"/>
  </w:num>
  <w:num w:numId="21">
    <w:abstractNumId w:val="20"/>
  </w:num>
  <w:num w:numId="22">
    <w:abstractNumId w:val="22"/>
  </w:num>
  <w:num w:numId="23">
    <w:abstractNumId w:val="25"/>
  </w:num>
  <w:num w:numId="24">
    <w:abstractNumId w:val="1"/>
  </w:num>
  <w:num w:numId="25">
    <w:abstractNumId w:val="4"/>
  </w:num>
  <w:num w:numId="26">
    <w:abstractNumId w:val="34"/>
  </w:num>
  <w:num w:numId="27">
    <w:abstractNumId w:val="31"/>
  </w:num>
  <w:num w:numId="28">
    <w:abstractNumId w:val="35"/>
  </w:num>
  <w:num w:numId="29">
    <w:abstractNumId w:val="39"/>
  </w:num>
  <w:num w:numId="30">
    <w:abstractNumId w:val="30"/>
  </w:num>
  <w:num w:numId="31">
    <w:abstractNumId w:val="41"/>
  </w:num>
  <w:num w:numId="32">
    <w:abstractNumId w:val="21"/>
  </w:num>
  <w:num w:numId="33">
    <w:abstractNumId w:val="16"/>
  </w:num>
  <w:num w:numId="34">
    <w:abstractNumId w:val="40"/>
  </w:num>
  <w:num w:numId="35">
    <w:abstractNumId w:val="28"/>
  </w:num>
  <w:num w:numId="36">
    <w:abstractNumId w:val="2"/>
  </w:num>
  <w:num w:numId="37">
    <w:abstractNumId w:val="6"/>
  </w:num>
  <w:num w:numId="38">
    <w:abstractNumId w:val="12"/>
  </w:num>
  <w:num w:numId="39">
    <w:abstractNumId w:val="32"/>
  </w:num>
  <w:num w:numId="40">
    <w:abstractNumId w:val="15"/>
  </w:num>
  <w:num w:numId="41">
    <w:abstractNumId w:val="3"/>
  </w:num>
  <w:num w:numId="42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MDK0MDAxMDGyNDdV0lEKTi0uzszPAymwrAUA4L5y6SwAAAA="/>
  </w:docVars>
  <w:rsids>
    <w:rsidRoot w:val="00216E91"/>
    <w:rsid w:val="00006BB7"/>
    <w:rsid w:val="0001382C"/>
    <w:rsid w:val="00017061"/>
    <w:rsid w:val="00027F56"/>
    <w:rsid w:val="000314D8"/>
    <w:rsid w:val="0004788E"/>
    <w:rsid w:val="00052892"/>
    <w:rsid w:val="0006052D"/>
    <w:rsid w:val="000670AD"/>
    <w:rsid w:val="0007396E"/>
    <w:rsid w:val="0008120A"/>
    <w:rsid w:val="0009213F"/>
    <w:rsid w:val="000B6D63"/>
    <w:rsid w:val="000C54F3"/>
    <w:rsid w:val="000D6305"/>
    <w:rsid w:val="0010141E"/>
    <w:rsid w:val="001028D3"/>
    <w:rsid w:val="00102A4E"/>
    <w:rsid w:val="0010694A"/>
    <w:rsid w:val="001125F2"/>
    <w:rsid w:val="00113E18"/>
    <w:rsid w:val="00116147"/>
    <w:rsid w:val="00124F6B"/>
    <w:rsid w:val="00126CA3"/>
    <w:rsid w:val="001273CE"/>
    <w:rsid w:val="001329C9"/>
    <w:rsid w:val="0014543A"/>
    <w:rsid w:val="00145CC7"/>
    <w:rsid w:val="0015078A"/>
    <w:rsid w:val="00154294"/>
    <w:rsid w:val="001646BA"/>
    <w:rsid w:val="0018468A"/>
    <w:rsid w:val="001962A4"/>
    <w:rsid w:val="00197C6F"/>
    <w:rsid w:val="001B406E"/>
    <w:rsid w:val="001B4F12"/>
    <w:rsid w:val="001D7326"/>
    <w:rsid w:val="001E556C"/>
    <w:rsid w:val="001F05BD"/>
    <w:rsid w:val="001F26B7"/>
    <w:rsid w:val="00206351"/>
    <w:rsid w:val="00206CD8"/>
    <w:rsid w:val="002148A0"/>
    <w:rsid w:val="00216E91"/>
    <w:rsid w:val="00230CC8"/>
    <w:rsid w:val="002320AE"/>
    <w:rsid w:val="0023551B"/>
    <w:rsid w:val="002440AB"/>
    <w:rsid w:val="0025107C"/>
    <w:rsid w:val="0025295C"/>
    <w:rsid w:val="00260D3C"/>
    <w:rsid w:val="00261B94"/>
    <w:rsid w:val="00263E04"/>
    <w:rsid w:val="00265333"/>
    <w:rsid w:val="00265C87"/>
    <w:rsid w:val="0026604A"/>
    <w:rsid w:val="00266B28"/>
    <w:rsid w:val="00276316"/>
    <w:rsid w:val="00280675"/>
    <w:rsid w:val="00281043"/>
    <w:rsid w:val="00287AE6"/>
    <w:rsid w:val="00287C9A"/>
    <w:rsid w:val="002B1299"/>
    <w:rsid w:val="002C19B6"/>
    <w:rsid w:val="002C58E1"/>
    <w:rsid w:val="002E42E4"/>
    <w:rsid w:val="002E4923"/>
    <w:rsid w:val="002F7223"/>
    <w:rsid w:val="003016BE"/>
    <w:rsid w:val="00303588"/>
    <w:rsid w:val="00303A71"/>
    <w:rsid w:val="00304134"/>
    <w:rsid w:val="00315410"/>
    <w:rsid w:val="00322273"/>
    <w:rsid w:val="003526C8"/>
    <w:rsid w:val="003622EC"/>
    <w:rsid w:val="00370136"/>
    <w:rsid w:val="00370795"/>
    <w:rsid w:val="00375A24"/>
    <w:rsid w:val="00380FD5"/>
    <w:rsid w:val="00382C42"/>
    <w:rsid w:val="00391634"/>
    <w:rsid w:val="003A0B45"/>
    <w:rsid w:val="003B6A4F"/>
    <w:rsid w:val="003C10D2"/>
    <w:rsid w:val="003C6078"/>
    <w:rsid w:val="003D166F"/>
    <w:rsid w:val="003D1F36"/>
    <w:rsid w:val="003F1BCA"/>
    <w:rsid w:val="003F48DD"/>
    <w:rsid w:val="003F67E3"/>
    <w:rsid w:val="00400FDD"/>
    <w:rsid w:val="00413320"/>
    <w:rsid w:val="004148EB"/>
    <w:rsid w:val="00414E47"/>
    <w:rsid w:val="00420B8A"/>
    <w:rsid w:val="004263E1"/>
    <w:rsid w:val="00434644"/>
    <w:rsid w:val="00481421"/>
    <w:rsid w:val="004A2F43"/>
    <w:rsid w:val="004C63BB"/>
    <w:rsid w:val="004C7049"/>
    <w:rsid w:val="004F7E0B"/>
    <w:rsid w:val="00512457"/>
    <w:rsid w:val="005169F0"/>
    <w:rsid w:val="00516DF1"/>
    <w:rsid w:val="00523A98"/>
    <w:rsid w:val="0052790E"/>
    <w:rsid w:val="00531137"/>
    <w:rsid w:val="005751FF"/>
    <w:rsid w:val="00582FE5"/>
    <w:rsid w:val="00591D66"/>
    <w:rsid w:val="005A6661"/>
    <w:rsid w:val="005C003A"/>
    <w:rsid w:val="005E4470"/>
    <w:rsid w:val="005F3DEB"/>
    <w:rsid w:val="00601051"/>
    <w:rsid w:val="00605DBD"/>
    <w:rsid w:val="00606EFC"/>
    <w:rsid w:val="0061124F"/>
    <w:rsid w:val="00615D6B"/>
    <w:rsid w:val="00621CB9"/>
    <w:rsid w:val="00624A9B"/>
    <w:rsid w:val="00631BC2"/>
    <w:rsid w:val="00642AD8"/>
    <w:rsid w:val="006434D8"/>
    <w:rsid w:val="00652F8B"/>
    <w:rsid w:val="0067620A"/>
    <w:rsid w:val="0068655C"/>
    <w:rsid w:val="006A7737"/>
    <w:rsid w:val="006B1874"/>
    <w:rsid w:val="006B296D"/>
    <w:rsid w:val="006C5F5D"/>
    <w:rsid w:val="006D258B"/>
    <w:rsid w:val="006D2A70"/>
    <w:rsid w:val="006D4E2D"/>
    <w:rsid w:val="006E0928"/>
    <w:rsid w:val="006E49A1"/>
    <w:rsid w:val="007326F8"/>
    <w:rsid w:val="00743AA9"/>
    <w:rsid w:val="00746F7F"/>
    <w:rsid w:val="00762865"/>
    <w:rsid w:val="00764CD8"/>
    <w:rsid w:val="00773B8F"/>
    <w:rsid w:val="00787F65"/>
    <w:rsid w:val="007A03D6"/>
    <w:rsid w:val="007A616F"/>
    <w:rsid w:val="007C1864"/>
    <w:rsid w:val="007C2E8F"/>
    <w:rsid w:val="007D1958"/>
    <w:rsid w:val="007D4E21"/>
    <w:rsid w:val="007D75A1"/>
    <w:rsid w:val="0081663E"/>
    <w:rsid w:val="00832F10"/>
    <w:rsid w:val="008345F7"/>
    <w:rsid w:val="008376A9"/>
    <w:rsid w:val="00875B2B"/>
    <w:rsid w:val="00882160"/>
    <w:rsid w:val="008860CB"/>
    <w:rsid w:val="008876BD"/>
    <w:rsid w:val="008A6161"/>
    <w:rsid w:val="008B6992"/>
    <w:rsid w:val="008C2BA1"/>
    <w:rsid w:val="008D00A2"/>
    <w:rsid w:val="008D569F"/>
    <w:rsid w:val="008D6245"/>
    <w:rsid w:val="008E60C3"/>
    <w:rsid w:val="00911DFE"/>
    <w:rsid w:val="0094083F"/>
    <w:rsid w:val="00940947"/>
    <w:rsid w:val="00971BCE"/>
    <w:rsid w:val="00991109"/>
    <w:rsid w:val="009C283F"/>
    <w:rsid w:val="009D6FF1"/>
    <w:rsid w:val="009F69F1"/>
    <w:rsid w:val="00A02FEC"/>
    <w:rsid w:val="00A04ABA"/>
    <w:rsid w:val="00A2140E"/>
    <w:rsid w:val="00A2486C"/>
    <w:rsid w:val="00A249B3"/>
    <w:rsid w:val="00A3164D"/>
    <w:rsid w:val="00A37ED8"/>
    <w:rsid w:val="00A61ADA"/>
    <w:rsid w:val="00A63D62"/>
    <w:rsid w:val="00A746C1"/>
    <w:rsid w:val="00A76A92"/>
    <w:rsid w:val="00A837C4"/>
    <w:rsid w:val="00A86CC0"/>
    <w:rsid w:val="00AC0C56"/>
    <w:rsid w:val="00AD09A6"/>
    <w:rsid w:val="00AE75BE"/>
    <w:rsid w:val="00AF5F44"/>
    <w:rsid w:val="00B00E3B"/>
    <w:rsid w:val="00B0166B"/>
    <w:rsid w:val="00B255A9"/>
    <w:rsid w:val="00B26996"/>
    <w:rsid w:val="00B6179D"/>
    <w:rsid w:val="00B62023"/>
    <w:rsid w:val="00B84889"/>
    <w:rsid w:val="00B86C28"/>
    <w:rsid w:val="00B927C0"/>
    <w:rsid w:val="00B9465B"/>
    <w:rsid w:val="00BA0267"/>
    <w:rsid w:val="00BA64D9"/>
    <w:rsid w:val="00BA6C99"/>
    <w:rsid w:val="00BA71D9"/>
    <w:rsid w:val="00BB4E35"/>
    <w:rsid w:val="00BD34D0"/>
    <w:rsid w:val="00BD4E92"/>
    <w:rsid w:val="00BF1C14"/>
    <w:rsid w:val="00C1102C"/>
    <w:rsid w:val="00C13747"/>
    <w:rsid w:val="00C144FF"/>
    <w:rsid w:val="00C168B0"/>
    <w:rsid w:val="00C37AFB"/>
    <w:rsid w:val="00C55864"/>
    <w:rsid w:val="00C61CF7"/>
    <w:rsid w:val="00C64E7D"/>
    <w:rsid w:val="00C92DBB"/>
    <w:rsid w:val="00CB1139"/>
    <w:rsid w:val="00CB4F63"/>
    <w:rsid w:val="00CC7C47"/>
    <w:rsid w:val="00CD0FAD"/>
    <w:rsid w:val="00CD437D"/>
    <w:rsid w:val="00CD517E"/>
    <w:rsid w:val="00CE2135"/>
    <w:rsid w:val="00CE3CF1"/>
    <w:rsid w:val="00CF61EC"/>
    <w:rsid w:val="00D2450E"/>
    <w:rsid w:val="00D26B34"/>
    <w:rsid w:val="00D273B3"/>
    <w:rsid w:val="00D334BA"/>
    <w:rsid w:val="00D50337"/>
    <w:rsid w:val="00D62D10"/>
    <w:rsid w:val="00D658DC"/>
    <w:rsid w:val="00D96A61"/>
    <w:rsid w:val="00DA05F5"/>
    <w:rsid w:val="00DC0A7C"/>
    <w:rsid w:val="00DC481C"/>
    <w:rsid w:val="00DC77CC"/>
    <w:rsid w:val="00DF3DC8"/>
    <w:rsid w:val="00DF6BD4"/>
    <w:rsid w:val="00E25540"/>
    <w:rsid w:val="00E25E64"/>
    <w:rsid w:val="00E27E99"/>
    <w:rsid w:val="00E5788D"/>
    <w:rsid w:val="00E632D9"/>
    <w:rsid w:val="00E638E6"/>
    <w:rsid w:val="00E63BC9"/>
    <w:rsid w:val="00E64E3E"/>
    <w:rsid w:val="00EA34EE"/>
    <w:rsid w:val="00EB05CE"/>
    <w:rsid w:val="00EB549F"/>
    <w:rsid w:val="00EB6CDC"/>
    <w:rsid w:val="00EF0A52"/>
    <w:rsid w:val="00F00009"/>
    <w:rsid w:val="00F013C6"/>
    <w:rsid w:val="00F3048B"/>
    <w:rsid w:val="00F3635E"/>
    <w:rsid w:val="00F419DB"/>
    <w:rsid w:val="00F461D3"/>
    <w:rsid w:val="00F5327D"/>
    <w:rsid w:val="00F5412F"/>
    <w:rsid w:val="00F6452F"/>
    <w:rsid w:val="00F66E7A"/>
    <w:rsid w:val="00F769F2"/>
    <w:rsid w:val="00F86358"/>
    <w:rsid w:val="00FA1240"/>
    <w:rsid w:val="00FA4651"/>
    <w:rsid w:val="00FA7CAD"/>
    <w:rsid w:val="00FB0716"/>
    <w:rsid w:val="00FB18B4"/>
    <w:rsid w:val="00FB5E7D"/>
    <w:rsid w:val="00FB79C3"/>
    <w:rsid w:val="00FC1808"/>
    <w:rsid w:val="00FC58B8"/>
    <w:rsid w:val="00FE42D0"/>
    <w:rsid w:val="00FE5BC6"/>
    <w:rsid w:val="00FE5E25"/>
    <w:rsid w:val="00FF2955"/>
    <w:rsid w:val="00FF7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59DEA8"/>
  <w15:docId w15:val="{C88FF028-E130-4436-AFC8-03324A9212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1139"/>
  </w:style>
  <w:style w:type="paragraph" w:styleId="Heading1">
    <w:name w:val="heading 1"/>
    <w:basedOn w:val="Normal"/>
    <w:next w:val="Normal"/>
    <w:link w:val="Heading1Char"/>
    <w:qFormat/>
    <w:rsid w:val="00F5327D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6E9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F5327D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Spacing">
    <w:name w:val="No Spacing"/>
    <w:uiPriority w:val="1"/>
    <w:qFormat/>
    <w:rsid w:val="0043464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837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7C4"/>
    <w:rPr>
      <w:rFonts w:ascii="Segoe UI" w:hAnsi="Segoe UI" w:cs="Segoe UI"/>
      <w:sz w:val="18"/>
      <w:szCs w:val="18"/>
    </w:rPr>
  </w:style>
  <w:style w:type="paragraph" w:customStyle="1" w:styleId="xmsonormal">
    <w:name w:val="x_msonormal"/>
    <w:basedOn w:val="Normal"/>
    <w:rsid w:val="00281043"/>
    <w:pPr>
      <w:spacing w:after="0" w:line="240" w:lineRule="auto"/>
    </w:pPr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473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8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9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9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9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E8E2E6-74EC-400D-A705-E141D3BA9E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200</Words>
  <Characters>114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of Research</Company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kson, Brian A</dc:creator>
  <cp:lastModifiedBy>Nikou, Roshan</cp:lastModifiedBy>
  <cp:revision>7</cp:revision>
  <cp:lastPrinted>2019-09-26T15:30:00Z</cp:lastPrinted>
  <dcterms:created xsi:type="dcterms:W3CDTF">2021-09-28T19:32:00Z</dcterms:created>
  <dcterms:modified xsi:type="dcterms:W3CDTF">2021-10-21T20:21:00Z</dcterms:modified>
</cp:coreProperties>
</file>